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Position</w:t>
      </w:r>
      <w:r>
        <w:t xml:space="preserve"> </w:t>
      </w:r>
      <w:r>
        <w:t xml:space="preserve">in</w:t>
      </w:r>
      <w:r>
        <w:t xml:space="preserve"> </w:t>
      </w:r>
      <w:r>
        <w:t xml:space="preserve">Peru</w:t>
      </w:r>
      <w:r>
        <w:t xml:space="preserve"> </w:t>
      </w:r>
      <w:r>
        <w:t xml:space="preserve">Lima</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UX/UI Designer position at [Company Name] in Peru Lima. As a passionate and experienced professional in the field of user experience and user interface design, I am eager to contribute my skills and creativity to your team. With a deep understanding of digital product design, a commitment to user-centered solutions, and a proven ability to adapt to diverse markets—particularly those in Peru Lima—I am confident that my background aligns perfectly with the needs of your organization.</w:t>
      </w:r>
    </w:p>
    <w:p>
      <w:pPr>
        <w:pStyle w:val="BodyText"/>
      </w:pPr>
      <w:r>
        <w:t xml:space="preserve">As a UX UI Designer, I have dedicated my career to creating intuitive, visually compelling digital experiences that bridge the gap between users and technology. Over the past [X years], I have worked on a variety of projects across industries, from fintech and e-commerce to healthcare and education. My work has consistently focused on solving real-world problems through thoughtful design, ensuring that every interaction is seamless, accessible, and emotionally resonant for users.</w:t>
      </w:r>
    </w:p>
    <w:p>
      <w:pPr>
        <w:pStyle w:val="BodyText"/>
      </w:pPr>
      <w:r>
        <w:t xml:space="preserve">What sets me apart as a UX UI Designer is my ability to combine technical expertise with a human-centered approach. I believe that great design begins with empathy—understanding the needs, behaviors, and cultural contexts of the people who will use the product. In Peru Lima, where digital adoption is growing rapidly but user expectations are shaped by unique local challenges and opportunities, this perspective is invaluable. For example, in my previous role at [Previous Company], I led a project to redesign a mobile banking app for users in Latin America. By conducting extensive user research and collaborating with local stakeholders, we were able to create an interface that not only met global design standards but also addressed the specific needs of Peruvian users, such as limited internet access and varying levels of digital literacy.</w:t>
      </w:r>
    </w:p>
    <w:p>
      <w:pPr>
        <w:pStyle w:val="BodyText"/>
      </w:pPr>
      <w:r>
        <w:t xml:space="preserve">My experience in Lima’s dynamic market has further refined my ability to navigate the complexities of UX/UI design. I understand that Peru Lima is a vibrant hub for innovation, with a growing tech ecosystem and a population that is increasingly reliant on digital tools. As a UX UI Designer, I have worked closely with local teams to ensure that products are not only functional but also culturally relevant. For instance, when designing an e-commerce platform for Peruvian consumers, I incorporated elements of traditional Andean art into the visual design while maintaining modern usability principles. This approach not only enhanced the aesthetic appeal but also fostered a sense of connection between users and the brand.</w:t>
      </w:r>
    </w:p>
    <w:p>
      <w:pPr>
        <w:pStyle w:val="BodyText"/>
      </w:pPr>
      <w:r>
        <w:t xml:space="preserve">One of my core strengths as a UX UI Designer is my ability to translate abstract ideas into tangible, user-friendly solutions. Whether it’s through wireframing, prototyping, or collaborating with developers and stakeholders, I thrive in collaborative environments where creativity meets strategy. I am proficient in tools such as Figma, Sketch, Adobe XD, and InVision, which enable me to create high-fidelity prototypes that communicate design concepts effectively. Additionally, my background in user research—ranging from interviews and surveys to usability testing—ensures that every decision is grounded in data and aligned with user needs.</w:t>
      </w:r>
    </w:p>
    <w:p>
      <w:pPr>
        <w:pStyle w:val="BodyText"/>
      </w:pPr>
      <w:r>
        <w:t xml:space="preserve">In Peru Lima, where the digital landscape is evolving quickly, I have also developed a keen awareness of the importance of accessibility and inclusivity. As a UX UI Designer, I prioritize creating experiences that are accessible to all users, regardless of their abilities or technological proficiency. For example, in a recent project for a health-tech startup in Lima, I implemented features such as voice navigation and high-contrast color schemes to ensure that the platform could be used by individuals with visual impairments. This commitment to inclusivity is not just a professional responsibility but also a personal passion.</w:t>
      </w:r>
    </w:p>
    <w:p>
      <w:pPr>
        <w:pStyle w:val="BodyText"/>
      </w:pPr>
      <w:r>
        <w:t xml:space="preserve">What excites me most about the opportunity at [Company Name] is the chance to contribute to a team that values innovation and user-centric design. I am particularly drawn to your company’s focus on [specific project, product, or mission mentioned in the job description], as it aligns with my own vision of creating meaningful digital experiences. I am confident that my skills in UX/UI design, combined with my deep understanding of Peru Lima’s market dynamics, will enable me to make a significant impact on your team.</w:t>
      </w:r>
    </w:p>
    <w:p>
      <w:pPr>
        <w:pStyle w:val="BodyText"/>
      </w:pPr>
      <w:r>
        <w:t xml:space="preserve">As a UX UI Designer, I am not only committed to delivering exceptional work but also to fostering collaboration and continuous improvement. I believe that the best designs emerge from open communication and a shared commitment to excellence. In my previous roles, I have actively participated in cross-functional teams, providing design insights while also being open to feedback and new ideas. This collaborative spirit, paired with my technical expertise, allows me to contribute effectively to every project.</w:t>
      </w:r>
    </w:p>
    <w:p>
      <w:pPr>
        <w:pStyle w:val="BodyText"/>
      </w:pPr>
      <w:r>
        <w:t xml:space="preserve">In conclusion, I would be thrilled to bring my unique blend of skills and experiences as a UX UI Designer to [Company Name] in Peru Lima. I am eager to contribute to your mission of [specific goal or value mentioned in the job description] while growing professionally in a dynamic and forward-thinking environment. Thank you for considering my application. I look forward to the opportunity to discuss how my background and vision align with your needs.</w:t>
      </w:r>
    </w:p>
    <w:p>
      <w:pPr>
        <w:pStyle w:val="BodyText"/>
      </w:pPr>
      <w:r>
        <w:t xml:space="preserve">Sincerely,</w:t>
      </w:r>
    </w:p>
    <w:p>
      <w:pPr>
        <w:pStyle w:val="BodyText"/>
      </w:pPr>
      <w:r>
        <w:t xml:space="preserve">[Your Full Name]</w:t>
      </w:r>
    </w:p>
    <w:p>
      <w:pPr>
        <w:pStyle w:val="BodyText"/>
      </w:pPr>
      <w:r>
        <w:t xml:space="preserve">[Your Email Address]</w:t>
      </w:r>
    </w:p>
    <w:p>
      <w:pPr>
        <w:pStyle w:val="BodyText"/>
      </w:pPr>
      <w:r>
        <w:t xml:space="preserve">[Your Phone Number]</w:t>
      </w:r>
    </w:p>
    <w:p>
      <w:pPr>
        <w:pStyle w:val="BodyText"/>
      </w:pP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X UI Designer Position in Peru Lima</dc:title>
  <dc:creator/>
  <dc:language>en</dc:language>
  <cp:keywords/>
  <dcterms:created xsi:type="dcterms:W3CDTF">2026-07-23T08:48:31Z</dcterms:created>
  <dcterms:modified xsi:type="dcterms:W3CDTF">2026-07-23T08:48:31Z</dcterms:modified>
</cp:coreProperties>
</file>

<file path=docProps/custom.xml><?xml version="1.0" encoding="utf-8"?>
<Properties xmlns="http://schemas.openxmlformats.org/officeDocument/2006/custom-properties" xmlns:vt="http://schemas.openxmlformats.org/officeDocument/2006/docPropsVTypes"/>
</file>